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AE24F7" w14:textId="4545550A" w:rsidR="00BE6993" w:rsidRDefault="00BE6993">
      <w:r>
        <w:t>Student Name</w:t>
      </w:r>
      <w:r>
        <w:tab/>
      </w:r>
      <w:r>
        <w:tab/>
        <w:t xml:space="preserve">: </w:t>
      </w:r>
      <w:r w:rsidR="00F55979">
        <w:t>Sheamus Clifford</w:t>
      </w:r>
    </w:p>
    <w:p w14:paraId="4905810F" w14:textId="3DCE66EE" w:rsidR="00A960B8" w:rsidRDefault="00A960B8" w:rsidP="00A960B8">
      <w:pPr>
        <w:tabs>
          <w:tab w:val="left" w:pos="720"/>
          <w:tab w:val="left" w:pos="1440"/>
          <w:tab w:val="left" w:pos="2160"/>
          <w:tab w:val="left" w:pos="2734"/>
        </w:tabs>
      </w:pPr>
      <w:r>
        <w:t>Project Repo</w:t>
      </w:r>
      <w:r w:rsidR="00085B1D">
        <w:t xml:space="preserve"> URL</w:t>
      </w:r>
      <w:r>
        <w:tab/>
        <w:t>:</w:t>
      </w:r>
      <w:r w:rsidR="00F55979">
        <w:t xml:space="preserve"> </w:t>
      </w:r>
      <w:hyperlink r:id="rId10" w:history="1">
        <w:r w:rsidR="00C8474F" w:rsidRPr="00C8474F">
          <w:rPr>
            <w:rStyle w:val="Hyperlink"/>
          </w:rPr>
          <w:t>https://github.com/SCLIFFORD78/heating_control.git</w:t>
        </w:r>
      </w:hyperlink>
      <w:r>
        <w:tab/>
      </w:r>
    </w:p>
    <w:tbl>
      <w:tblPr>
        <w:tblStyle w:val="GridTable4"/>
        <w:tblpPr w:leftFromText="180" w:rightFromText="180" w:vertAnchor="page" w:horzAnchor="margin" w:tblpY="2125"/>
        <w:tblW w:w="14689" w:type="dxa"/>
        <w:tblLook w:val="04A0" w:firstRow="1" w:lastRow="0" w:firstColumn="1" w:lastColumn="0" w:noHBand="0" w:noVBand="1"/>
      </w:tblPr>
      <w:tblGrid>
        <w:gridCol w:w="1696"/>
        <w:gridCol w:w="3686"/>
        <w:gridCol w:w="3677"/>
        <w:gridCol w:w="2987"/>
        <w:gridCol w:w="2643"/>
      </w:tblGrid>
      <w:tr w:rsidR="00494B44" w14:paraId="6403E243" w14:textId="77777777" w:rsidTr="00494B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3350AAA" w14:textId="77777777" w:rsidR="00494B44" w:rsidRDefault="00494B44" w:rsidP="003B5DCB">
            <w:pPr>
              <w:jc w:val="center"/>
            </w:pPr>
            <w:r>
              <w:t>Grade Band</w:t>
            </w:r>
          </w:p>
        </w:tc>
        <w:tc>
          <w:tcPr>
            <w:tcW w:w="3686" w:type="dxa"/>
          </w:tcPr>
          <w:p w14:paraId="54E72361" w14:textId="38CDF83F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bined Knowledge</w:t>
            </w:r>
          </w:p>
        </w:tc>
        <w:tc>
          <w:tcPr>
            <w:tcW w:w="3677" w:type="dxa"/>
          </w:tcPr>
          <w:p w14:paraId="42451163" w14:textId="27D14F8E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etworking Technologies</w:t>
            </w:r>
          </w:p>
        </w:tc>
        <w:tc>
          <w:tcPr>
            <w:tcW w:w="2987" w:type="dxa"/>
          </w:tcPr>
          <w:p w14:paraId="6EB8D1F0" w14:textId="45114120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  <w:bCs w:val="0"/>
              </w:rPr>
              <w:t>IoT Solution</w:t>
            </w:r>
          </w:p>
          <w:p w14:paraId="435ACF43" w14:textId="777777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0DCE068C" w14:textId="77777777" w:rsidR="00494B44" w:rsidRPr="007336B7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2C68194D" w14:textId="51DC19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unication</w:t>
            </w:r>
          </w:p>
        </w:tc>
      </w:tr>
      <w:tr w:rsidR="00494B44" w14:paraId="00A4E164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040C127D" w14:textId="2988EDD8" w:rsidR="00494B44" w:rsidRDefault="00494B44" w:rsidP="003B5DCB">
            <w:pPr>
              <w:jc w:val="center"/>
            </w:pPr>
            <w:r>
              <w:t>Base</w:t>
            </w:r>
          </w:p>
        </w:tc>
        <w:tc>
          <w:tcPr>
            <w:tcW w:w="3686" w:type="dxa"/>
            <w:vAlign w:val="center"/>
          </w:tcPr>
          <w:p w14:paraId="5E2DF955" w14:textId="12E2C7F1" w:rsidR="00494B44" w:rsidRDefault="00581036" w:rsidP="00990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2 </w:t>
            </w:r>
            <w:r w:rsidR="00E7379C">
              <w:t xml:space="preserve">strands </w:t>
            </w:r>
            <w:r w:rsidR="005645A1">
              <w:t>Used,</w:t>
            </w:r>
            <w:r w:rsidR="00E7379C">
              <w:t xml:space="preserve"> computer systems and networks and databases</w:t>
            </w:r>
          </w:p>
        </w:tc>
        <w:tc>
          <w:tcPr>
            <w:tcW w:w="3677" w:type="dxa"/>
            <w:vAlign w:val="center"/>
          </w:tcPr>
          <w:p w14:paraId="24C32D5D" w14:textId="6D20C5C8" w:rsidR="00494B44" w:rsidRDefault="008811C8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erial comms between </w:t>
            </w:r>
            <w:r w:rsidR="005645A1">
              <w:t>Arduino’s</w:t>
            </w:r>
            <w:r>
              <w:t xml:space="preserve"> and raspberry pi added</w:t>
            </w:r>
          </w:p>
        </w:tc>
        <w:tc>
          <w:tcPr>
            <w:tcW w:w="2987" w:type="dxa"/>
            <w:vAlign w:val="center"/>
          </w:tcPr>
          <w:p w14:paraId="6EB00972" w14:textId="5EAE2D5C" w:rsidR="00494B44" w:rsidRDefault="0023342D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alues and states from multiple sensors and actuators published and subscribed</w:t>
            </w:r>
          </w:p>
        </w:tc>
        <w:tc>
          <w:tcPr>
            <w:tcW w:w="2643" w:type="dxa"/>
          </w:tcPr>
          <w:p w14:paraId="6C0B0D5C" w14:textId="4D1EAEC4" w:rsidR="00494B44" w:rsidRDefault="00922A0F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ad me and overview video added</w:t>
            </w:r>
          </w:p>
        </w:tc>
      </w:tr>
      <w:tr w:rsidR="00494B44" w14:paraId="4EE5A138" w14:textId="77777777" w:rsidTr="00494B44">
        <w:trPr>
          <w:trHeight w:val="10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0676469" w14:textId="77777777" w:rsidR="00494B44" w:rsidRDefault="00494B44" w:rsidP="003B5DCB">
            <w:pPr>
              <w:jc w:val="center"/>
            </w:pPr>
            <w:r>
              <w:t>Good</w:t>
            </w:r>
          </w:p>
        </w:tc>
        <w:tc>
          <w:tcPr>
            <w:tcW w:w="3686" w:type="dxa"/>
            <w:vAlign w:val="center"/>
          </w:tcPr>
          <w:p w14:paraId="2983FAFF" w14:textId="52E98A5B" w:rsidR="00494B44" w:rsidRDefault="005645A1" w:rsidP="003B5D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itionally, used Programming strand</w:t>
            </w:r>
          </w:p>
        </w:tc>
        <w:tc>
          <w:tcPr>
            <w:tcW w:w="3677" w:type="dxa"/>
            <w:vAlign w:val="center"/>
          </w:tcPr>
          <w:p w14:paraId="4740C853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1B520121" w14:textId="77C590DE" w:rsidR="00494B44" w:rsidRDefault="00DF5177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ocal server processes MQTT data, stores to </w:t>
            </w:r>
            <w:r w:rsidR="005E631B">
              <w:t>SQL and sends to thingspeak for data analytics and storage</w:t>
            </w:r>
          </w:p>
        </w:tc>
        <w:tc>
          <w:tcPr>
            <w:tcW w:w="2643" w:type="dxa"/>
          </w:tcPr>
          <w:p w14:paraId="1BBD1FBD" w14:textId="49BB5B52" w:rsidR="00494B44" w:rsidRDefault="00A83C6B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itional presentation documentation documents added</w:t>
            </w:r>
          </w:p>
        </w:tc>
      </w:tr>
      <w:tr w:rsidR="00494B44" w14:paraId="5D607832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A66AE85" w14:textId="77777777" w:rsidR="00494B44" w:rsidRDefault="00494B44" w:rsidP="003B5DCB">
            <w:pPr>
              <w:jc w:val="center"/>
            </w:pPr>
            <w:r>
              <w:t>Excellent</w:t>
            </w:r>
          </w:p>
        </w:tc>
        <w:tc>
          <w:tcPr>
            <w:tcW w:w="3686" w:type="dxa"/>
            <w:vAlign w:val="center"/>
          </w:tcPr>
          <w:p w14:paraId="3042019A" w14:textId="224C0D2B" w:rsidR="00494B44" w:rsidRDefault="005645A1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dditionally, used Web development to implement a simple dashboard</w:t>
            </w:r>
          </w:p>
        </w:tc>
        <w:tc>
          <w:tcPr>
            <w:tcW w:w="3677" w:type="dxa"/>
            <w:vAlign w:val="center"/>
          </w:tcPr>
          <w:p w14:paraId="6F445040" w14:textId="0613D7F3" w:rsidR="00494B44" w:rsidRDefault="0023342D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ttp connection between thingspeak and local server</w:t>
            </w:r>
            <w:r w:rsidR="00D10BC6">
              <w:t>. Blynk app</w:t>
            </w:r>
          </w:p>
        </w:tc>
        <w:tc>
          <w:tcPr>
            <w:tcW w:w="2987" w:type="dxa"/>
            <w:vAlign w:val="center"/>
          </w:tcPr>
          <w:p w14:paraId="2AC7A941" w14:textId="562DDA1F" w:rsidR="00494B44" w:rsidRDefault="00BF6F11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Concept proven to add system to existing in field setup to </w:t>
            </w:r>
            <w:r w:rsidR="00922A0F">
              <w:t>live feed data to users</w:t>
            </w:r>
          </w:p>
        </w:tc>
        <w:tc>
          <w:tcPr>
            <w:tcW w:w="2643" w:type="dxa"/>
          </w:tcPr>
          <w:p w14:paraId="1C0369F0" w14:textId="14B206A4" w:rsidR="00494B44" w:rsidRDefault="00A83C6B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dditional overview videos added</w:t>
            </w:r>
            <w:r w:rsidR="00954DD6">
              <w:t>. Git large file</w:t>
            </w:r>
            <w:r w:rsidR="00CF328D">
              <w:t xml:space="preserve"> storage added.</w:t>
            </w:r>
          </w:p>
        </w:tc>
      </w:tr>
      <w:tr w:rsidR="00494B44" w14:paraId="21FE2C73" w14:textId="77777777" w:rsidTr="00494B44">
        <w:trPr>
          <w:trHeight w:val="1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8F00F9F" w14:textId="77777777" w:rsidR="00494B44" w:rsidRDefault="00494B44" w:rsidP="003B5DCB">
            <w:pPr>
              <w:jc w:val="center"/>
            </w:pPr>
            <w:r>
              <w:t>Outstanding</w:t>
            </w:r>
          </w:p>
        </w:tc>
        <w:tc>
          <w:tcPr>
            <w:tcW w:w="3686" w:type="dxa"/>
            <w:vAlign w:val="center"/>
          </w:tcPr>
          <w:p w14:paraId="0C943177" w14:textId="23B33D39" w:rsidR="00494B44" w:rsidRDefault="00206FEA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nowledge used from Programming, Computer systems and networks</w:t>
            </w:r>
            <w:r w:rsidR="001E7862">
              <w:t xml:space="preserve">, </w:t>
            </w:r>
            <w:r w:rsidR="005645A1">
              <w:t>databases,</w:t>
            </w:r>
            <w:r w:rsidR="001E7862">
              <w:t xml:space="preserve"> and ICT skills</w:t>
            </w:r>
            <w:r w:rsidR="00B55020">
              <w:t xml:space="preserve">. Arduino programming in C++ </w:t>
            </w:r>
            <w:r w:rsidR="00E42B7B">
              <w:t xml:space="preserve">knowledge </w:t>
            </w:r>
            <w:r w:rsidR="005645A1">
              <w:t>self-gained</w:t>
            </w:r>
            <w:r w:rsidR="00E42B7B">
              <w:t>.</w:t>
            </w:r>
          </w:p>
        </w:tc>
        <w:tc>
          <w:tcPr>
            <w:tcW w:w="3677" w:type="dxa"/>
            <w:vAlign w:val="center"/>
          </w:tcPr>
          <w:p w14:paraId="2C3A4885" w14:textId="32CA5483" w:rsidR="00494B44" w:rsidRDefault="00364C0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d MQTT broker</w:t>
            </w:r>
            <w:r w:rsidR="00AD4083">
              <w:t xml:space="preserve"> to send data</w:t>
            </w:r>
            <w:r w:rsidR="00C9460E">
              <w:t xml:space="preserve"> and subscribe</w:t>
            </w:r>
            <w:r w:rsidR="00AD4083">
              <w:t xml:space="preserve"> and thingspeak</w:t>
            </w:r>
            <w:r w:rsidR="00C9460E">
              <w:t xml:space="preserve"> for data </w:t>
            </w:r>
            <w:r w:rsidR="005645A1">
              <w:t>storage</w:t>
            </w:r>
            <w:r w:rsidR="00C9460E">
              <w:t xml:space="preserve"> and analytics</w:t>
            </w:r>
            <w:r w:rsidR="00B15867">
              <w:t xml:space="preserve">. </w:t>
            </w:r>
            <w:r w:rsidR="00B7727D">
              <w:t>Blynk app for sending and receiving data</w:t>
            </w:r>
          </w:p>
        </w:tc>
        <w:tc>
          <w:tcPr>
            <w:tcW w:w="2987" w:type="dxa"/>
            <w:vAlign w:val="center"/>
          </w:tcPr>
          <w:p w14:paraId="52FCE930" w14:textId="53F79E1D" w:rsidR="00494B44" w:rsidRDefault="001F76F7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ould be used as an add on to existing systems with some work to at least </w:t>
            </w:r>
            <w:r w:rsidR="003D60D1">
              <w:t>send data for customers to be able to remote monitor their systems</w:t>
            </w:r>
          </w:p>
        </w:tc>
        <w:tc>
          <w:tcPr>
            <w:tcW w:w="2643" w:type="dxa"/>
          </w:tcPr>
          <w:p w14:paraId="0EA7456B" w14:textId="2048CF1F" w:rsidR="00494B44" w:rsidRDefault="00581036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/A</w:t>
            </w:r>
          </w:p>
        </w:tc>
      </w:tr>
    </w:tbl>
    <w:p w14:paraId="2EFC0987" w14:textId="77777777" w:rsidR="00A960B8" w:rsidRDefault="00A960B8" w:rsidP="003B5DCB">
      <w:pPr>
        <w:tabs>
          <w:tab w:val="left" w:pos="720"/>
          <w:tab w:val="left" w:pos="1440"/>
          <w:tab w:val="left" w:pos="2160"/>
          <w:tab w:val="left" w:pos="2734"/>
        </w:tabs>
      </w:pPr>
      <w:r>
        <w:t>____________________________________________________________________________________________________________________</w:t>
      </w:r>
    </w:p>
    <w:p w14:paraId="16063A0A" w14:textId="77777777" w:rsidR="00990775" w:rsidRPr="00990775" w:rsidRDefault="00990775" w:rsidP="00990775"/>
    <w:p w14:paraId="4375BBEF" w14:textId="77777777" w:rsidR="00494B44" w:rsidRDefault="00494B44" w:rsidP="00494B44">
      <w:r>
        <w:t>Additional Comments:</w:t>
      </w:r>
    </w:p>
    <w:p w14:paraId="05E81263" w14:textId="2841E66E" w:rsidR="001B1B64" w:rsidRDefault="00494B44">
      <w:r>
        <w:br w:type="page"/>
      </w:r>
      <w:r w:rsidR="00121D10">
        <w:lastRenderedPageBreak/>
        <w:t>Combined vi</w:t>
      </w:r>
      <w:r w:rsidR="00172016">
        <w:t xml:space="preserve">deo.mp4 </w:t>
      </w:r>
      <w:r w:rsidR="00BC53D5">
        <w:t xml:space="preserve">for submission overview video, also in following link </w:t>
      </w:r>
      <w:hyperlink r:id="rId11" w:history="1">
        <w:r w:rsidR="00BC53D5" w:rsidRPr="00BC53D5">
          <w:rPr>
            <w:rStyle w:val="Hyperlink"/>
          </w:rPr>
          <w:t>https://youtu.be/F-mW</w:t>
        </w:r>
        <w:r w:rsidR="00BC53D5" w:rsidRPr="00BC53D5">
          <w:rPr>
            <w:rStyle w:val="Hyperlink"/>
          </w:rPr>
          <w:t>e</w:t>
        </w:r>
        <w:r w:rsidR="00BC53D5" w:rsidRPr="00BC53D5">
          <w:rPr>
            <w:rStyle w:val="Hyperlink"/>
          </w:rPr>
          <w:t>RQDeKE</w:t>
        </w:r>
      </w:hyperlink>
      <w:r w:rsidR="0097089A">
        <w:t>.</w:t>
      </w:r>
    </w:p>
    <w:p w14:paraId="0331D56B" w14:textId="29D519FA" w:rsidR="00D63D6D" w:rsidRDefault="00D63D6D"/>
    <w:p w14:paraId="6F5256D3" w14:textId="7C5D533C" w:rsidR="00D63D6D" w:rsidRDefault="00D63D6D">
      <w:r>
        <w:t>SQL data base dump file in SQL folder.</w:t>
      </w:r>
    </w:p>
    <w:p w14:paraId="63C1F68E" w14:textId="231CA1F8" w:rsidR="0097089A" w:rsidRDefault="0097089A"/>
    <w:p w14:paraId="1C7E6EA7" w14:textId="3CEB0006" w:rsidR="0097089A" w:rsidRDefault="0097089A">
      <w:r>
        <w:t xml:space="preserve">My deepest sincere apologies for the time on the video but I have a lot going on, </w:t>
      </w:r>
      <w:r w:rsidR="0073001A">
        <w:t>probably too much….</w:t>
      </w:r>
    </w:p>
    <w:p w14:paraId="334A996A" w14:textId="77777777" w:rsidR="00990775" w:rsidRPr="00990775" w:rsidRDefault="00990775" w:rsidP="00990775"/>
    <w:p w14:paraId="33161025" w14:textId="77777777" w:rsidR="00990775" w:rsidRPr="00990775" w:rsidRDefault="00990775" w:rsidP="00990775"/>
    <w:p w14:paraId="70762D69" w14:textId="64CA7D69" w:rsidR="00990775" w:rsidRPr="00990775" w:rsidRDefault="00494B44" w:rsidP="00990775">
      <w:r>
        <w:rPr>
          <w:noProof/>
        </w:rPr>
        <w:drawing>
          <wp:inline distT="0" distB="0" distL="0" distR="0" wp14:anchorId="473A1F47" wp14:editId="4085316D">
            <wp:extent cx="8864600" cy="51943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864600" cy="519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90A69" w14:textId="522F2A80" w:rsidR="00990775" w:rsidRPr="00990775" w:rsidRDefault="00990775" w:rsidP="00990775"/>
    <w:sectPr w:rsidR="00990775" w:rsidRPr="00990775" w:rsidSect="007336B7">
      <w:pgSz w:w="16840" w:h="11900" w:orient="landscape"/>
      <w:pgMar w:top="698" w:right="1440" w:bottom="4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2CD782" w14:textId="77777777" w:rsidR="00853556" w:rsidRDefault="00853556" w:rsidP="007336B7">
      <w:r>
        <w:separator/>
      </w:r>
    </w:p>
  </w:endnote>
  <w:endnote w:type="continuationSeparator" w:id="0">
    <w:p w14:paraId="4827CDA5" w14:textId="77777777" w:rsidR="00853556" w:rsidRDefault="00853556" w:rsidP="00733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047E71" w14:textId="77777777" w:rsidR="00853556" w:rsidRDefault="00853556" w:rsidP="007336B7">
      <w:r>
        <w:separator/>
      </w:r>
    </w:p>
  </w:footnote>
  <w:footnote w:type="continuationSeparator" w:id="0">
    <w:p w14:paraId="0417DD2A" w14:textId="77777777" w:rsidR="00853556" w:rsidRDefault="00853556" w:rsidP="007336B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M7Y0M7UwNTAztzRU0lEKTi0uzszPAykwrAUAqqcCEiwAAAA="/>
  </w:docVars>
  <w:rsids>
    <w:rsidRoot w:val="007336B7"/>
    <w:rsid w:val="00037E85"/>
    <w:rsid w:val="00085B1D"/>
    <w:rsid w:val="000A6262"/>
    <w:rsid w:val="00121D10"/>
    <w:rsid w:val="00136450"/>
    <w:rsid w:val="00172016"/>
    <w:rsid w:val="001B1B64"/>
    <w:rsid w:val="001E7862"/>
    <w:rsid w:val="001F76F7"/>
    <w:rsid w:val="00206FEA"/>
    <w:rsid w:val="0023342D"/>
    <w:rsid w:val="0027238D"/>
    <w:rsid w:val="002B0C48"/>
    <w:rsid w:val="0031587C"/>
    <w:rsid w:val="00364C04"/>
    <w:rsid w:val="0039772B"/>
    <w:rsid w:val="003A19DB"/>
    <w:rsid w:val="003B5DCB"/>
    <w:rsid w:val="003D60D1"/>
    <w:rsid w:val="00494B44"/>
    <w:rsid w:val="004A1535"/>
    <w:rsid w:val="005645A1"/>
    <w:rsid w:val="00581036"/>
    <w:rsid w:val="005E631B"/>
    <w:rsid w:val="00695A59"/>
    <w:rsid w:val="006C1458"/>
    <w:rsid w:val="0073001A"/>
    <w:rsid w:val="007336B7"/>
    <w:rsid w:val="007C51C4"/>
    <w:rsid w:val="00853556"/>
    <w:rsid w:val="008811C8"/>
    <w:rsid w:val="00922A0F"/>
    <w:rsid w:val="009256FA"/>
    <w:rsid w:val="00954DD6"/>
    <w:rsid w:val="0097089A"/>
    <w:rsid w:val="00990775"/>
    <w:rsid w:val="009B1101"/>
    <w:rsid w:val="00A30AEB"/>
    <w:rsid w:val="00A83C6B"/>
    <w:rsid w:val="00A90507"/>
    <w:rsid w:val="00A960B8"/>
    <w:rsid w:val="00AD4083"/>
    <w:rsid w:val="00B15867"/>
    <w:rsid w:val="00B55020"/>
    <w:rsid w:val="00B7727D"/>
    <w:rsid w:val="00BC53D5"/>
    <w:rsid w:val="00BD67D8"/>
    <w:rsid w:val="00BE6993"/>
    <w:rsid w:val="00BF6F11"/>
    <w:rsid w:val="00C421B2"/>
    <w:rsid w:val="00C8474F"/>
    <w:rsid w:val="00C9460E"/>
    <w:rsid w:val="00C97648"/>
    <w:rsid w:val="00CC4D7F"/>
    <w:rsid w:val="00CF328D"/>
    <w:rsid w:val="00D10BC6"/>
    <w:rsid w:val="00D63D6D"/>
    <w:rsid w:val="00DF5177"/>
    <w:rsid w:val="00E42B7B"/>
    <w:rsid w:val="00E7379C"/>
    <w:rsid w:val="00E873D2"/>
    <w:rsid w:val="00E91BDD"/>
    <w:rsid w:val="00F55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8C3F7"/>
  <w15:chartTrackingRefBased/>
  <w15:docId w15:val="{CC8E30F8-35ED-1E44-8250-7C9FC2B6F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36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7336B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7336B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36B7"/>
  </w:style>
  <w:style w:type="paragraph" w:styleId="Footer">
    <w:name w:val="footer"/>
    <w:basedOn w:val="Normal"/>
    <w:link w:val="Foot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36B7"/>
  </w:style>
  <w:style w:type="character" w:styleId="Hyperlink">
    <w:name w:val="Hyperlink"/>
    <w:basedOn w:val="DefaultParagraphFont"/>
    <w:uiPriority w:val="99"/>
    <w:unhideWhenUsed/>
    <w:rsid w:val="00C847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47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C53D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49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youtu.be/F-mWeRQDeKE" TargetMode="External"/><Relationship Id="rId5" Type="http://schemas.openxmlformats.org/officeDocument/2006/relationships/styles" Target="styles.xml"/><Relationship Id="rId10" Type="http://schemas.openxmlformats.org/officeDocument/2006/relationships/hyperlink" Target="https://github.com/SCLIFFORD78/heating_control.git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7B1FB1A458AA4FB1520DBCEEEF84AB" ma:contentTypeVersion="10" ma:contentTypeDescription="Create a new document." ma:contentTypeScope="" ma:versionID="80e6eefb936f797d5655855dd419b8d0">
  <xsd:schema xmlns:xsd="http://www.w3.org/2001/XMLSchema" xmlns:xs="http://www.w3.org/2001/XMLSchema" xmlns:p="http://schemas.microsoft.com/office/2006/metadata/properties" xmlns:ns3="2ce51dc8-c7fd-4e9f-aab7-66ee981bb74f" xmlns:ns4="4fa34961-db85-4b4a-bce8-6d4fac0faa91" targetNamespace="http://schemas.microsoft.com/office/2006/metadata/properties" ma:root="true" ma:fieldsID="5642072c215f5c8f7ec84511c98be178" ns3:_="" ns4:_="">
    <xsd:import namespace="2ce51dc8-c7fd-4e9f-aab7-66ee981bb74f"/>
    <xsd:import namespace="4fa34961-db85-4b4a-bce8-6d4fac0faa9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e51dc8-c7fd-4e9f-aab7-66ee981bb74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34961-db85-4b4a-bce8-6d4fac0faa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B47BD01-3E05-4CE9-A34D-9D50437255A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5753AED-078F-410E-86DE-841BD6D058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e51dc8-c7fd-4e9f-aab7-66ee981bb74f"/>
    <ds:schemaRef ds:uri="4fa34961-db85-4b4a-bce8-6d4fac0faa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EE25B5A-F585-4A24-8A80-2F7B9A05AA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7B6BF92-1471-48CF-BB59-DE022DE0A8C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2</Pages>
  <Words>275</Words>
  <Characters>157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monn Deleastar</dc:creator>
  <cp:keywords/>
  <dc:description/>
  <cp:lastModifiedBy>Sheamus Clifford</cp:lastModifiedBy>
  <cp:revision>38</cp:revision>
  <dcterms:created xsi:type="dcterms:W3CDTF">2019-12-04T13:52:00Z</dcterms:created>
  <dcterms:modified xsi:type="dcterms:W3CDTF">2021-01-04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7B1FB1A458AA4FB1520DBCEEEF84AB</vt:lpwstr>
  </property>
</Properties>
</file>